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5CC89D1" w:rsidR="002352C5" w:rsidRPr="001B168C" w:rsidRDefault="006B3482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proofErr w:type="spellStart"/>
      <w:r>
        <w:rPr>
          <w:rFonts w:ascii="Monotype Corsiva" w:hAnsi="Monotype Corsiva"/>
          <w:sz w:val="40"/>
          <w:szCs w:val="40"/>
        </w:rPr>
        <w:t>Mon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6326FC">
        <w:rPr>
          <w:rFonts w:ascii="Monotype Corsiva" w:hAnsi="Monotype Corsiva"/>
          <w:sz w:val="40"/>
          <w:szCs w:val="40"/>
        </w:rPr>
        <w:t>October</w:t>
      </w:r>
      <w:proofErr w:type="spellEnd"/>
      <w:r w:rsidR="006326FC">
        <w:rPr>
          <w:rFonts w:ascii="Monotype Corsiva" w:hAnsi="Monotype Corsiva"/>
          <w:sz w:val="40"/>
          <w:szCs w:val="40"/>
        </w:rPr>
        <w:t xml:space="preserve"> </w:t>
      </w:r>
      <w:r w:rsidR="00391443">
        <w:rPr>
          <w:rFonts w:ascii="Monotype Corsiva" w:hAnsi="Monotype Corsiva"/>
          <w:sz w:val="40"/>
          <w:szCs w:val="40"/>
        </w:rPr>
        <w:t>2</w:t>
      </w:r>
      <w:r w:rsidR="00877837">
        <w:rPr>
          <w:rFonts w:ascii="Monotype Corsiva" w:hAnsi="Monotype Corsiva"/>
          <w:sz w:val="40"/>
          <w:szCs w:val="40"/>
        </w:rPr>
        <w:t>8th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 w:rsidR="00EA5A20">
        <w:rPr>
          <w:rFonts w:ascii="Monotype Corsiva" w:hAnsi="Monotype Corsiva"/>
          <w:sz w:val="40"/>
          <w:szCs w:val="40"/>
        </w:rPr>
        <w:t>November</w:t>
      </w:r>
      <w:r w:rsidR="006769EE">
        <w:rPr>
          <w:rFonts w:ascii="Monotype Corsiva" w:hAnsi="Monotype Corsiva"/>
          <w:sz w:val="40"/>
          <w:szCs w:val="40"/>
        </w:rPr>
        <w:t xml:space="preserve"> </w:t>
      </w:r>
      <w:r w:rsidR="00334F6C">
        <w:rPr>
          <w:rFonts w:ascii="Monotype Corsiva" w:hAnsi="Monotype Corsiva"/>
          <w:sz w:val="40"/>
          <w:szCs w:val="40"/>
        </w:rPr>
        <w:t>1st</w:t>
      </w:r>
      <w:r>
        <w:rPr>
          <w:rFonts w:ascii="Monotype Corsiva" w:hAnsi="Monotype Corsiva"/>
          <w:sz w:val="40"/>
          <w:szCs w:val="40"/>
        </w:rPr>
        <w:t xml:space="preserve"> </w:t>
      </w:r>
      <w:r w:rsidR="006D6531" w:rsidRPr="1B05B8E7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B14C78A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A669B" w14:textId="77777777" w:rsidR="00406582" w:rsidRDefault="0002554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</w:t>
            </w:r>
            <w:r w:rsidR="00050DB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t 1</w:t>
            </w:r>
          </w:p>
          <w:p w14:paraId="1FFB0AD0" w14:textId="0E34C24D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334F6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6</w:t>
            </w:r>
          </w:p>
          <w:p w14:paraId="52F11113" w14:textId="67FB075B" w:rsidR="00C72498" w:rsidRDefault="00AF39A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55AB62E7" w14:textId="012554D0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ection 1 </w:t>
            </w:r>
            <w:r w:rsidR="00AF39A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ombin</w:t>
            </w:r>
            <w:r w:rsidR="00E12F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ng Supply &amp; Demand</w:t>
            </w:r>
          </w:p>
          <w:p w14:paraId="1172CC6C" w14:textId="715E34AC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  <w:r w:rsidR="00B80BB1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D205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nges in Market Equilibrium</w:t>
            </w:r>
          </w:p>
          <w:p w14:paraId="6CFDC5EC" w14:textId="4EF58200" w:rsidR="00370F62" w:rsidRDefault="00370F62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181ED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ection 3 </w:t>
            </w:r>
            <w:r w:rsidR="007F114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he Role of Prices</w:t>
            </w:r>
          </w:p>
          <w:p w14:paraId="42094E0B" w14:textId="61A96B9F" w:rsidR="00FC2CD8" w:rsidRPr="006D32FE" w:rsidRDefault="00B62131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5F65B1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32-15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7BD82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62ADFAC4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477A298A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34986209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54F5B102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70948D57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7A03C3D9" w14:textId="732412CA" w:rsidR="00C72498" w:rsidRPr="00050DBB" w:rsidRDefault="007F1148" w:rsidP="007F1148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32-157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C759D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74E8F0EF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276FE60E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0AD969DA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51BE7D9A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13E559A2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7D7D6373" w14:textId="4D35A690" w:rsidR="00B65590" w:rsidRPr="006D32FE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2-157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4AF9B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AA1A3C6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0614D44D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68213AA1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5DD31637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0608331F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4E5D2A4A" w14:textId="0C52A4A7" w:rsidR="00A932ED" w:rsidRPr="006D32FE" w:rsidRDefault="001821C9" w:rsidP="001821C9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2-157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64C6A1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1724FE36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01390A6E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0451C2E8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4FAEE073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02E57A86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672C27EE" w14:textId="3D0D9D79" w:rsidR="00CC55C7" w:rsidRPr="006D32FE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2-157</w:t>
            </w: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B95D5" w14:textId="737244BC" w:rsidR="00F31A5A" w:rsidRDefault="002A47D3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26</w:t>
            </w:r>
            <w:r>
              <w:t>Demonstrate how firms with market power can determine price and output.</w:t>
            </w:r>
          </w:p>
          <w:p w14:paraId="2F2A264D" w14:textId="2C68A7D6" w:rsidR="00663414" w:rsidRDefault="00663414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09 Define supply and demand, provide relevant examples, and consider</w:t>
            </w:r>
            <w:r w:rsidR="005A15C7">
              <w:t xml:space="preserve"> ceteris paribus(i.e. all things being equal)</w:t>
            </w:r>
          </w:p>
          <w:p w14:paraId="196823F1" w14:textId="2B3F1C37" w:rsidR="00362CB2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0 Identify factors that cause changes in market supply and demand</w:t>
            </w:r>
          </w:p>
          <w:p w14:paraId="79388BAA" w14:textId="2C4E227F" w:rsidR="00116EFF" w:rsidRDefault="003C74B0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 11 Use concepts of price elasticity of demand and supply to explain and </w:t>
            </w:r>
            <w:r w:rsidR="00DA3FA2">
              <w:t>predict changes in quantity as prices fluctuate</w:t>
            </w:r>
          </w:p>
          <w:p w14:paraId="6BD81F08" w14:textId="4E930520" w:rsidR="00473BFF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2</w:t>
            </w:r>
            <w:r w:rsidR="008E0865">
              <w:t xml:space="preserve"> Define market equilibrium, and </w:t>
            </w:r>
            <w:r w:rsidR="009F3050">
              <w:t>explain</w:t>
            </w:r>
            <w:r w:rsidR="008E0865">
              <w:t xml:space="preserve"> how supply and demand guide</w:t>
            </w:r>
            <w:r w:rsidR="00966F10">
              <w:t xml:space="preserve"> prices towards equi</w:t>
            </w:r>
            <w:r w:rsidR="000A70CF">
              <w:t>librium to avoid surpluses or shortages</w:t>
            </w:r>
          </w:p>
          <w:p w14:paraId="4A8CC2B4" w14:textId="77777777" w:rsidR="00A36433" w:rsidRDefault="00A36433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4 Describe causes of shortages and surpluses</w:t>
            </w:r>
          </w:p>
          <w:p w14:paraId="5BA0D33F" w14:textId="31275FCD" w:rsidR="00A36433" w:rsidRPr="009A562D" w:rsidRDefault="00A2063C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 15 Analyze effects of shortages and </w:t>
            </w:r>
            <w:r w:rsidR="004F4FA3">
              <w:t xml:space="preserve"> </w:t>
            </w:r>
            <w:r w:rsidR="00116EFF">
              <w:t>surpluses</w:t>
            </w:r>
            <w:r>
              <w:t xml:space="preserve"> on supply and demand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7191F" w14:textId="77777777" w:rsidR="00E06F2B" w:rsidRDefault="00FA0819" w:rsidP="00F40BAB">
            <w:pPr>
              <w:widowControl w:val="0"/>
              <w:spacing w:line="240" w:lineRule="auto"/>
            </w:pPr>
            <w:r>
              <w:t>I CAN</w:t>
            </w:r>
          </w:p>
          <w:p w14:paraId="44551604" w14:textId="2FE11E81" w:rsidR="00A00624" w:rsidRDefault="00B536BD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</w:t>
            </w:r>
            <w:r w:rsidR="00DF4B7B">
              <w:rPr>
                <w:i/>
                <w:iCs/>
              </w:rPr>
              <w:t>Explain how supply and demand create equilibrium in the marketplace with 75% mastery</w:t>
            </w:r>
          </w:p>
          <w:p w14:paraId="3DAA6DAA" w14:textId="6A5C0AA9" w:rsidR="00DF4B7B" w:rsidRDefault="00B536BD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</w:t>
            </w:r>
            <w:r w:rsidR="00111ED1">
              <w:rPr>
                <w:i/>
                <w:iCs/>
              </w:rPr>
              <w:t>Describe what happens to prices when equilibrium is disturbed with 75% mastery</w:t>
            </w:r>
          </w:p>
          <w:p w14:paraId="76F35760" w14:textId="77777777" w:rsidR="00C6719D" w:rsidRDefault="00C6719D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 xml:space="preserve">*Identify two ways that the government steps in to control prices with 75% </w:t>
            </w:r>
            <w:r>
              <w:rPr>
                <w:i/>
                <w:iCs/>
              </w:rPr>
              <w:lastRenderedPageBreak/>
              <w:t>mastery</w:t>
            </w:r>
          </w:p>
          <w:p w14:paraId="01D8BB28" w14:textId="63157249" w:rsidR="00C6719D" w:rsidRPr="005D55BE" w:rsidRDefault="00B861F8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Analyze the impact of price ceilings and price floors on a free market with 75% master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AB175" w14:textId="451E885B" w:rsidR="009D538C" w:rsidRPr="00F40BAB" w:rsidRDefault="00FA0819" w:rsidP="00F40BAB">
            <w:pPr>
              <w:widowControl w:val="0"/>
              <w:spacing w:line="240" w:lineRule="auto"/>
            </w:pPr>
            <w:r>
              <w:lastRenderedPageBreak/>
              <w:t xml:space="preserve">I </w:t>
            </w:r>
            <w:proofErr w:type="spellStart"/>
            <w:r>
              <w:t>CA</w:t>
            </w:r>
            <w:r w:rsidR="00F40BAB">
              <w:t>n</w:t>
            </w:r>
            <w:proofErr w:type="spellEnd"/>
          </w:p>
          <w:p w14:paraId="54A04A2E" w14:textId="77777777" w:rsidR="00B536BD" w:rsidRDefault="00F41C48" w:rsidP="00B536BD">
            <w:pPr>
              <w:widowControl w:val="0"/>
              <w:spacing w:line="240" w:lineRule="auto"/>
              <w:rPr>
                <w:i/>
                <w:iCs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  <w:r w:rsidR="00B536BD">
              <w:rPr>
                <w:i/>
                <w:iCs/>
              </w:rPr>
              <w:t>*Explain how supply and demand create equilibrium in the marketplace with 75% mastery</w:t>
            </w:r>
          </w:p>
          <w:p w14:paraId="244AB921" w14:textId="77777777" w:rsidR="00B536BD" w:rsidRDefault="00B536BD" w:rsidP="00B536BD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Describe what happens to prices when equilibrium is disturbed with 75% mastery</w:t>
            </w:r>
          </w:p>
          <w:p w14:paraId="61ACE879" w14:textId="77777777" w:rsidR="00B536BD" w:rsidRDefault="00B536BD" w:rsidP="00B536BD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Identify two ways that the government steps in to control prices with 75% mastery</w:t>
            </w:r>
          </w:p>
          <w:p w14:paraId="66622E85" w14:textId="415F60B8" w:rsidR="005D55BE" w:rsidRDefault="005D55BE" w:rsidP="005D55BE">
            <w:pPr>
              <w:rPr>
                <w:rFonts w:ascii="Cambria" w:hAnsi="Cambria"/>
                <w:sz w:val="20"/>
                <w:szCs w:val="20"/>
              </w:rPr>
            </w:pPr>
          </w:p>
          <w:p w14:paraId="2EDCF9AA" w14:textId="0CAA6C1D" w:rsidR="005F0A98" w:rsidRPr="009D538C" w:rsidRDefault="00722129" w:rsidP="009D538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00FC" w14:textId="3BB29426" w:rsidR="00FA0819" w:rsidRDefault="00FA0819" w:rsidP="00AA5D83">
            <w:r>
              <w:lastRenderedPageBreak/>
              <w:t>I CAN</w:t>
            </w:r>
          </w:p>
          <w:p w14:paraId="2DEF0015" w14:textId="77777777" w:rsidR="00536E1C" w:rsidRDefault="0057602E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why a free mar</w:t>
            </w:r>
            <w:r w:rsidR="004F766B">
              <w:rPr>
                <w:rFonts w:ascii="Cambria" w:hAnsi="Cambria"/>
                <w:i/>
                <w:iCs/>
                <w:sz w:val="20"/>
                <w:szCs w:val="20"/>
              </w:rPr>
              <w:t>ket naturally tends to move toward equilibrium with 75% mastery</w:t>
            </w:r>
          </w:p>
          <w:p w14:paraId="41B04967" w14:textId="77777777" w:rsidR="004F766B" w:rsidRDefault="004F766B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  <w:r w:rsidR="00512F10">
              <w:rPr>
                <w:rFonts w:ascii="Cambria" w:hAnsi="Cambria"/>
                <w:i/>
                <w:iCs/>
                <w:sz w:val="20"/>
                <w:szCs w:val="20"/>
              </w:rPr>
              <w:t>Analyze How a market re</w:t>
            </w:r>
            <w:r w:rsidR="00677AD0">
              <w:rPr>
                <w:rFonts w:ascii="Cambria" w:hAnsi="Cambria"/>
                <w:i/>
                <w:iCs/>
                <w:sz w:val="20"/>
                <w:szCs w:val="20"/>
              </w:rPr>
              <w:t xml:space="preserve">acts </w:t>
            </w:r>
            <w:proofErr w:type="spellStart"/>
            <w:r w:rsidR="00677AD0">
              <w:rPr>
                <w:rFonts w:ascii="Cambria" w:hAnsi="Cambria"/>
                <w:i/>
                <w:iCs/>
                <w:sz w:val="20"/>
                <w:szCs w:val="20"/>
              </w:rPr>
              <w:t>toan</w:t>
            </w:r>
            <w:proofErr w:type="spellEnd"/>
            <w:r w:rsidR="00677AD0">
              <w:rPr>
                <w:rFonts w:ascii="Cambria" w:hAnsi="Cambria"/>
                <w:i/>
                <w:iCs/>
                <w:sz w:val="20"/>
                <w:szCs w:val="20"/>
              </w:rPr>
              <w:t xml:space="preserve"> increase or decrease in supply with 75 % mastery</w:t>
            </w:r>
          </w:p>
          <w:p w14:paraId="5D23F95C" w14:textId="474E8912" w:rsidR="00677AD0" w:rsidRPr="004039C9" w:rsidRDefault="00677AD0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* </w:t>
            </w:r>
            <w:r w:rsidR="00187229">
              <w:rPr>
                <w:rFonts w:ascii="Cambria" w:hAnsi="Cambria"/>
                <w:i/>
                <w:iCs/>
                <w:sz w:val="20"/>
                <w:szCs w:val="20"/>
              </w:rPr>
              <w:t xml:space="preserve">Analyze how a market reacts to an increase or decrease in demand with 75%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2F7BF" w14:textId="77777777" w:rsidR="00FA0819" w:rsidRDefault="00FA0819" w:rsidP="00FA0819">
            <w:r>
              <w:t>I CAN</w:t>
            </w:r>
          </w:p>
          <w:p w14:paraId="4DAFB4D3" w14:textId="510FA3DF" w:rsidR="005D55BE" w:rsidRPr="006D32FE" w:rsidRDefault="000E2F8E" w:rsidP="005D55B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</w:p>
          <w:p w14:paraId="63FBC864" w14:textId="77777777" w:rsidR="00945F70" w:rsidRDefault="00945F70" w:rsidP="00945F7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why a free market naturally tends to move toward equilibrium with 75% mastery</w:t>
            </w:r>
          </w:p>
          <w:p w14:paraId="4D439672" w14:textId="77777777" w:rsidR="00945F70" w:rsidRDefault="00945F70" w:rsidP="00945F7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*Analyze How a market reacts </w:t>
            </w:r>
            <w:proofErr w:type="spellStart"/>
            <w:r>
              <w:rPr>
                <w:rFonts w:ascii="Cambria" w:hAnsi="Cambria"/>
                <w:i/>
                <w:iCs/>
                <w:sz w:val="20"/>
                <w:szCs w:val="20"/>
              </w:rPr>
              <w:t>toan</w:t>
            </w:r>
            <w:proofErr w:type="spellEnd"/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 increase or decrease in supply with 75 % mastery</w:t>
            </w:r>
          </w:p>
          <w:p w14:paraId="5F3791F1" w14:textId="34EF5F64" w:rsidR="00A410A7" w:rsidRPr="006D32FE" w:rsidRDefault="00945F70" w:rsidP="00945F7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 Analyze how a market reacts to an increase or decrease in demand with 75%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79AEE" w14:textId="77777777" w:rsidR="00DB5AA9" w:rsidRDefault="00FA0819" w:rsidP="00FD5B4D">
            <w:r>
              <w:t>I CAN</w:t>
            </w:r>
          </w:p>
          <w:p w14:paraId="3E153021" w14:textId="77777777" w:rsidR="00C428E8" w:rsidRPr="0083022E" w:rsidRDefault="00C428E8" w:rsidP="00C428E8">
            <w:pPr>
              <w:rPr>
                <w:i/>
                <w:iCs/>
              </w:rPr>
            </w:pPr>
            <w:r w:rsidRPr="0083022E">
              <w:rPr>
                <w:i/>
                <w:iCs/>
              </w:rPr>
              <w:t>*Identify the many roles that prices play in a free market with 75 % mastery</w:t>
            </w:r>
          </w:p>
          <w:p w14:paraId="0B888541" w14:textId="77777777" w:rsidR="00C428E8" w:rsidRPr="0083022E" w:rsidRDefault="00C428E8" w:rsidP="00C428E8">
            <w:pPr>
              <w:rPr>
                <w:i/>
                <w:iCs/>
              </w:rPr>
            </w:pPr>
            <w:r w:rsidRPr="0083022E">
              <w:rPr>
                <w:i/>
                <w:iCs/>
              </w:rPr>
              <w:t xml:space="preserve">* List the advantages of a </w:t>
            </w:r>
            <w:proofErr w:type="spellStart"/>
            <w:r w:rsidRPr="0083022E">
              <w:rPr>
                <w:i/>
                <w:iCs/>
              </w:rPr>
              <w:t>pricebased</w:t>
            </w:r>
            <w:proofErr w:type="spellEnd"/>
            <w:r w:rsidRPr="0083022E">
              <w:rPr>
                <w:i/>
                <w:iCs/>
              </w:rPr>
              <w:t xml:space="preserve"> system with 75% mastery</w:t>
            </w:r>
          </w:p>
          <w:p w14:paraId="2E2B0A12" w14:textId="77777777" w:rsidR="00C428E8" w:rsidRPr="0083022E" w:rsidRDefault="00C428E8" w:rsidP="00C428E8">
            <w:pPr>
              <w:rPr>
                <w:i/>
                <w:iCs/>
              </w:rPr>
            </w:pPr>
            <w:r w:rsidRPr="0083022E">
              <w:rPr>
                <w:i/>
                <w:iCs/>
              </w:rPr>
              <w:t>Explain how a price-based system leads to a wider choice</w:t>
            </w:r>
            <w:r w:rsidR="00FE4378" w:rsidRPr="0083022E">
              <w:rPr>
                <w:i/>
                <w:iCs/>
              </w:rPr>
              <w:t xml:space="preserve"> of goods and more efficient use </w:t>
            </w:r>
            <w:r w:rsidR="00FE4378" w:rsidRPr="0083022E">
              <w:rPr>
                <w:i/>
                <w:iCs/>
              </w:rPr>
              <w:lastRenderedPageBreak/>
              <w:t>of resources with 75% mastery</w:t>
            </w:r>
          </w:p>
          <w:p w14:paraId="39CA1027" w14:textId="5196307E" w:rsidR="00FE4378" w:rsidRPr="00C428E8" w:rsidRDefault="0083022E" w:rsidP="00FC0290">
            <w:r w:rsidRPr="0083022E">
              <w:rPr>
                <w:i/>
                <w:iCs/>
              </w:rPr>
              <w:t>*</w:t>
            </w:r>
            <w:r w:rsidR="00FE4378" w:rsidRPr="0083022E">
              <w:rPr>
                <w:i/>
                <w:iCs/>
              </w:rPr>
              <w:t>Describe the relationship between</w:t>
            </w:r>
            <w:r w:rsidR="00FC0290" w:rsidRPr="0083022E">
              <w:rPr>
                <w:i/>
                <w:iCs/>
              </w:rPr>
              <w:t xml:space="preserve"> prices and profit incentive with 75% master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29CFF" w14:textId="77777777" w:rsidR="00EB4A6B" w:rsidRDefault="00EB4A6B" w:rsidP="1B05B8E7">
            <w:pPr>
              <w:widowControl w:val="0"/>
              <w:spacing w:line="240" w:lineRule="auto"/>
            </w:pPr>
          </w:p>
          <w:p w14:paraId="2EC274B4" w14:textId="77777777" w:rsidR="00216B86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34ABFE8C" w14:textId="77777777" w:rsidR="00216B86" w:rsidRDefault="006201A3" w:rsidP="00D24AAF">
            <w:pPr>
              <w:widowControl w:val="0"/>
              <w:spacing w:line="240" w:lineRule="auto"/>
            </w:pPr>
            <w:r>
              <w:t xml:space="preserve">When there is a shortage of a good, what happens to the price? </w:t>
            </w:r>
          </w:p>
          <w:p w14:paraId="146E1C1C" w14:textId="576541AD" w:rsidR="00F2590C" w:rsidRDefault="004B0A97" w:rsidP="00A82003">
            <w:pPr>
              <w:pStyle w:val="ListParagraph"/>
              <w:widowControl w:val="0"/>
              <w:spacing w:line="240" w:lineRule="auto"/>
            </w:pPr>
            <w:r>
              <w:t xml:space="preserve">A. </w:t>
            </w:r>
            <w:r w:rsidR="006201A3">
              <w:t>It remains unch</w:t>
            </w:r>
            <w:r w:rsidR="00A82003">
              <w:t>anged</w:t>
            </w:r>
            <w:r w:rsidR="003008AF">
              <w:t xml:space="preserve"> </w:t>
            </w:r>
          </w:p>
          <w:p w14:paraId="4FDC8057" w14:textId="73AAD467" w:rsidR="00216B86" w:rsidRDefault="003008AF" w:rsidP="00A82003">
            <w:pPr>
              <w:widowControl w:val="0"/>
              <w:spacing w:line="240" w:lineRule="auto"/>
              <w:ind w:left="360"/>
            </w:pPr>
            <w:r>
              <w:t>b. It increases</w:t>
            </w:r>
          </w:p>
          <w:p w14:paraId="5CBC35FC" w14:textId="77777777" w:rsidR="003008AF" w:rsidRDefault="003008AF" w:rsidP="003008AF">
            <w:pPr>
              <w:widowControl w:val="0"/>
              <w:spacing w:line="240" w:lineRule="auto"/>
            </w:pPr>
          </w:p>
          <w:p w14:paraId="2116F8D9" w14:textId="6FE9C956" w:rsidR="00216B86" w:rsidRDefault="006201A3" w:rsidP="00D24AAF">
            <w:pPr>
              <w:widowControl w:val="0"/>
              <w:spacing w:line="240" w:lineRule="auto"/>
            </w:pPr>
            <w:r>
              <w:t xml:space="preserve"> c. A price ceiling is imposed.</w:t>
            </w:r>
          </w:p>
          <w:p w14:paraId="0219B687" w14:textId="7ADA3B04" w:rsidR="00D24AAF" w:rsidRDefault="006201A3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 d. It decreases</w:t>
            </w:r>
          </w:p>
          <w:p w14:paraId="608EC225" w14:textId="77777777" w:rsidR="006201A3" w:rsidRDefault="006201A3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48A7085D" w14:textId="3F3871AF" w:rsidR="00D24AAF" w:rsidRPr="00D24AAF" w:rsidRDefault="00D24AAF" w:rsidP="003928E6">
            <w:pPr>
              <w:pStyle w:val="ListParagraph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8F0E5" w14:textId="0CD791F9" w:rsidR="00C01C2C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021D17C5" w14:textId="77777777" w:rsidR="00C30660" w:rsidRDefault="00604850" w:rsidP="007D1D6E">
            <w:pPr>
              <w:widowControl w:val="0"/>
              <w:spacing w:line="240" w:lineRule="auto"/>
            </w:pPr>
            <w:r>
              <w:t>What is the government’s goal in buying excess crops or other agricultural products?</w:t>
            </w:r>
          </w:p>
          <w:p w14:paraId="1F2D318F" w14:textId="7314DADC" w:rsidR="00C30660" w:rsidRDefault="00604850" w:rsidP="007D1D6E">
            <w:pPr>
              <w:widowControl w:val="0"/>
              <w:spacing w:line="240" w:lineRule="auto"/>
            </w:pPr>
            <w:r>
              <w:t xml:space="preserve"> a. to raise minimum wage </w:t>
            </w:r>
            <w:r w:rsidR="007D1D6E">
              <w:t xml:space="preserve"> </w:t>
            </w:r>
          </w:p>
          <w:p w14:paraId="4DE153D3" w14:textId="50C13579" w:rsidR="007D1D6E" w:rsidRDefault="007D1D6E" w:rsidP="007D1D6E">
            <w:pPr>
              <w:widowControl w:val="0"/>
              <w:spacing w:line="240" w:lineRule="auto"/>
            </w:pPr>
            <w:r>
              <w:t xml:space="preserve">b. to keep prices from going down </w:t>
            </w:r>
          </w:p>
          <w:p w14:paraId="30020D76" w14:textId="77777777" w:rsidR="00604850" w:rsidRDefault="00604850" w:rsidP="00AA5D83">
            <w:pPr>
              <w:widowControl w:val="0"/>
              <w:spacing w:line="240" w:lineRule="auto"/>
            </w:pPr>
            <w:r>
              <w:t>c. to set legal price ceilings</w:t>
            </w:r>
          </w:p>
          <w:p w14:paraId="53A2AC6B" w14:textId="528929C9" w:rsidR="00230303" w:rsidRDefault="00604850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 d. to lower prices </w:t>
            </w:r>
          </w:p>
          <w:p w14:paraId="4AF8B585" w14:textId="0264C6A9" w:rsidR="00D24AAF" w:rsidRPr="00D24AAF" w:rsidRDefault="00D24AAF" w:rsidP="000206A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DA1D5" w14:textId="4A755E4D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</w:p>
          <w:p w14:paraId="43239194" w14:textId="77777777" w:rsidR="005A1019" w:rsidRDefault="005A1019" w:rsidP="005A1019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3443F0A4" w14:textId="77777777" w:rsidR="003B1265" w:rsidRDefault="005A1019" w:rsidP="004B5C4F">
            <w:pPr>
              <w:widowControl w:val="0"/>
              <w:spacing w:line="240" w:lineRule="auto"/>
            </w:pPr>
            <w:r>
              <w:rPr>
                <w:color w:val="FF0000"/>
              </w:rPr>
              <w:t xml:space="preserve"> </w:t>
            </w:r>
            <w:r w:rsidR="003B1265">
              <w:t xml:space="preserve"> . What happens when a market is in disequilibrium and prices are flexible?</w:t>
            </w:r>
          </w:p>
          <w:p w14:paraId="46BE6B4D" w14:textId="77777777" w:rsidR="003B1265" w:rsidRDefault="003B1265" w:rsidP="004B5C4F">
            <w:pPr>
              <w:widowControl w:val="0"/>
              <w:spacing w:line="240" w:lineRule="auto"/>
            </w:pPr>
            <w:r>
              <w:t xml:space="preserve"> a. Market forces push toward equilibrium.</w:t>
            </w:r>
          </w:p>
          <w:p w14:paraId="09B91A87" w14:textId="77777777" w:rsidR="003B1265" w:rsidRDefault="003B1265" w:rsidP="004B5C4F">
            <w:pPr>
              <w:widowControl w:val="0"/>
              <w:spacing w:line="240" w:lineRule="auto"/>
            </w:pPr>
            <w:r>
              <w:t xml:space="preserve"> b. Sellers waste their resources. </w:t>
            </w:r>
          </w:p>
          <w:p w14:paraId="0AC196AE" w14:textId="77777777" w:rsidR="003B1265" w:rsidRDefault="003B1265" w:rsidP="004B5C4F">
            <w:pPr>
              <w:widowControl w:val="0"/>
              <w:spacing w:line="240" w:lineRule="auto"/>
            </w:pPr>
            <w:r>
              <w:t xml:space="preserve">c. Excess demand is created. </w:t>
            </w:r>
          </w:p>
          <w:p w14:paraId="2BD0C168" w14:textId="1D3B65EA" w:rsidR="004B5C4F" w:rsidRPr="00343855" w:rsidRDefault="003B1265" w:rsidP="004B5C4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d. Unsold perishable goods are thrown out</w:t>
            </w:r>
          </w:p>
          <w:p w14:paraId="42589212" w14:textId="46884F03" w:rsidR="00E325EF" w:rsidRPr="004B5C4F" w:rsidRDefault="00E325EF" w:rsidP="00DC6CAC">
            <w:pPr>
              <w:tabs>
                <w:tab w:val="left" w:pos="1584"/>
              </w:tabs>
              <w:autoSpaceDE w:val="0"/>
              <w:autoSpaceDN w:val="0"/>
              <w:adjustRightInd w:val="0"/>
              <w:spacing w:before="6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E1F1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4ED19092" w14:textId="77777777" w:rsidR="00D24AAF" w:rsidRDefault="00D24AAF" w:rsidP="00E325EF">
            <w:pPr>
              <w:widowControl w:val="0"/>
              <w:spacing w:line="240" w:lineRule="auto"/>
              <w:rPr>
                <w:color w:val="FF0000"/>
              </w:rPr>
            </w:pPr>
          </w:p>
          <w:p w14:paraId="6FF4D53C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Why does a government place price ceilings, such as rent control, on some “essential” goods? </w:t>
            </w:r>
          </w:p>
          <w:p w14:paraId="48E6F892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a. to prevent inflation during boom times </w:t>
            </w:r>
          </w:p>
          <w:p w14:paraId="6B87D480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b. to keep business people from making large profits </w:t>
            </w:r>
          </w:p>
          <w:p w14:paraId="19E50275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c. to keep the goods from becoming too expensive </w:t>
            </w:r>
          </w:p>
          <w:p w14:paraId="5AE8A5D0" w14:textId="54F01867" w:rsidR="002A44FF" w:rsidRPr="00234083" w:rsidRDefault="001934FD" w:rsidP="002340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t>d. to reduce demand for these goo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F3D9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10689E1B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F3200A0" w14:textId="77777777" w:rsidR="009E016E" w:rsidRDefault="009E016E" w:rsidP="00CE14A3">
            <w:pPr>
              <w:widowControl w:val="0"/>
              <w:spacing w:line="240" w:lineRule="auto"/>
            </w:pPr>
            <w:r>
              <w:t>What happens to the price of a good when there is excess demand?</w:t>
            </w:r>
          </w:p>
          <w:p w14:paraId="19DE1D1C" w14:textId="77777777" w:rsidR="009E016E" w:rsidRDefault="009E016E" w:rsidP="00CE14A3">
            <w:pPr>
              <w:widowControl w:val="0"/>
              <w:spacing w:line="240" w:lineRule="auto"/>
            </w:pPr>
            <w:r>
              <w:t xml:space="preserve"> a. The price stays the same. </w:t>
            </w:r>
          </w:p>
          <w:p w14:paraId="6009287E" w14:textId="77777777" w:rsidR="009E016E" w:rsidRDefault="009E016E" w:rsidP="00CE14A3">
            <w:pPr>
              <w:widowControl w:val="0"/>
              <w:spacing w:line="240" w:lineRule="auto"/>
            </w:pPr>
            <w:r>
              <w:t xml:space="preserve">c. The government sets the price. </w:t>
            </w:r>
          </w:p>
          <w:p w14:paraId="2F9293C6" w14:textId="77777777" w:rsidR="009E016E" w:rsidRDefault="009E016E" w:rsidP="00CE14A3">
            <w:pPr>
              <w:widowControl w:val="0"/>
              <w:spacing w:line="240" w:lineRule="auto"/>
            </w:pPr>
            <w:r>
              <w:t>b. The price goes up.</w:t>
            </w:r>
          </w:p>
          <w:p w14:paraId="2A2DFE45" w14:textId="5A6353CC" w:rsidR="007366C9" w:rsidRPr="00CE14A3" w:rsidRDefault="009E016E" w:rsidP="00CE14A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t xml:space="preserve"> d. The price goes down.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C8E95C9" w14:textId="7053BF3D" w:rsidR="008274FC" w:rsidRPr="007E4424" w:rsidRDefault="00972D22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pter </w:t>
            </w:r>
            <w:r w:rsidR="008274FC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>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1C6C49E8" w:rsidR="00C80C96" w:rsidRDefault="007462FF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reate a bubble graph explaining how</w:t>
            </w:r>
            <w:r w:rsidR="00A152A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the law of supply affects the quantity supplied 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1CC1AF" w14:textId="3E0E0784" w:rsidR="00C80C96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Graphic organizer on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6CCE241" w14:textId="2AC45235" w:rsidR="00224052" w:rsidRDefault="00622841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0ABEDA16" w14:textId="77777777" w:rsidR="00ED6F80" w:rsidRDefault="0096008A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4D612105" w14:textId="0781690E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7275CB0F" w14:textId="157A2A8B" w:rsidR="00FA1595" w:rsidRPr="00ED6F80" w:rsidRDefault="00EA44A7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4089D25C" w:rsidR="00E1599F" w:rsidRDefault="00A01A0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lay Kahoot</w:t>
            </w:r>
          </w:p>
          <w:p w14:paraId="4986BCF7" w14:textId="1C73C575" w:rsidR="001A5270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70C3639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4644F63E" w:rsidR="0089767A" w:rsidRDefault="00D60D8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omplete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conlowdown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module on </w:t>
            </w:r>
          </w:p>
          <w:p w14:paraId="6CD32702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B20BD" w14:textId="77777777" w:rsidR="00ED6F80" w:rsidRPr="00DA18EA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6B63B678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B5C0231" w14:textId="77777777" w:rsidR="00ED6F80" w:rsidRPr="00224052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3CD0185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AC01E90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27614C96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5AC3DAE7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6B1A38A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07DBB3E3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1290BB46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 lesson)</w:t>
            </w:r>
          </w:p>
          <w:p w14:paraId="556D1B8F" w14:textId="77777777" w:rsidR="00ED6F80" w:rsidRPr="00C42A01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55C72074" w14:textId="77777777" w:rsidR="00ED6F80" w:rsidRPr="00224052" w:rsidRDefault="00ED6F80" w:rsidP="00ED6F8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334E45F" w14:textId="77777777" w:rsidR="00ED6F80" w:rsidRPr="00A76F6B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EC52A54" w14:textId="6CBBF4B7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D212716" w14:textId="607A5252" w:rsidR="00D22549" w:rsidRPr="008236EB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E4FE" w14:textId="74C6FBDE" w:rsidR="00925459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12B577B7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415821D" w14:textId="10B9670B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B3482">
              <w:rPr>
                <w:rFonts w:ascii="Cambria" w:hAnsi="Cambria"/>
                <w:b/>
                <w:bCs/>
                <w:sz w:val="20"/>
                <w:szCs w:val="20"/>
              </w:rPr>
              <w:t>321</w:t>
            </w:r>
          </w:p>
          <w:p w14:paraId="3111CD2E" w14:textId="77777777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1D7CA86E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0B631FC8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33B2B9FC" w:rsidR="00925459" w:rsidRPr="006D32FE" w:rsidRDefault="00F84005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250FBEB3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F7F4EFE" w14:textId="77777777" w:rsidR="00925459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  <w:p w14:paraId="5E66DFA0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what the KNOW</w:t>
            </w:r>
          </w:p>
          <w:p w14:paraId="2BC95B69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y WANT to KNOW</w:t>
            </w:r>
          </w:p>
          <w:p w14:paraId="77CFA3CC" w14:textId="41361C8E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hat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the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want to LEAR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AECCAE0" w:rsidR="00925459" w:rsidRPr="00C01C2C" w:rsidRDefault="00C50120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 will complete thumbs up/thumbs down exit ticket slip provided by teac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FB5DD54" w:rsidR="00925459" w:rsidRPr="00C01C2C" w:rsidRDefault="00C5012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complete the star rating exit ticket provided by teacher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BC5A3" w14:textId="77777777" w:rsid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  <w:r w:rsidR="00F8400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65126DB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415C282E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ECD4" w14:textId="675AF3C0" w:rsidR="000E7FAC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 Extra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2A06" w14:textId="7777777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CB25" w14:textId="70EAED2A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0069F06" w:rsidR="000E7FAC" w:rsidRPr="006D32FE" w:rsidRDefault="000E7FAC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6D394" w14:textId="77777777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527E161C" w14:textId="77777777" w:rsidR="00D16EA7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  <w:p w14:paraId="34D83EFE" w14:textId="6AC66705" w:rsidR="00D60D8D" w:rsidRPr="006D32FE" w:rsidRDefault="009F49A9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conLOWDOWN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modul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20CEA277" w14:textId="77777777" w:rsidR="008031E8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6F55F07" w14:textId="4E717AE4" w:rsidR="009F49A9" w:rsidRPr="006D32FE" w:rsidRDefault="009F49A9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.or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5A25EDFB" w14:textId="77777777" w:rsidR="008031E8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E4B77B1" w14:textId="17E90E78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4ECB23CF" w14:textId="77777777" w:rsidR="008031E8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  <w:p w14:paraId="603BAD92" w14:textId="4831D8B7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7424A8E9" w:rsidR="008031E8" w:rsidRPr="006D32FE" w:rsidRDefault="009F49A9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0FDDF7" w14:textId="77777777" w:rsidR="00D14E9D" w:rsidRDefault="00D14E9D">
      <w:pPr>
        <w:spacing w:line="240" w:lineRule="auto"/>
      </w:pPr>
      <w:r>
        <w:separator/>
      </w:r>
    </w:p>
  </w:endnote>
  <w:endnote w:type="continuationSeparator" w:id="0">
    <w:p w14:paraId="47BA0B93" w14:textId="77777777" w:rsidR="00D14E9D" w:rsidRDefault="00D14E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568A13" w14:textId="77777777" w:rsidR="00D14E9D" w:rsidRDefault="00D14E9D">
      <w:pPr>
        <w:spacing w:line="240" w:lineRule="auto"/>
      </w:pPr>
      <w:r>
        <w:separator/>
      </w:r>
    </w:p>
  </w:footnote>
  <w:footnote w:type="continuationSeparator" w:id="0">
    <w:p w14:paraId="45BCC3AA" w14:textId="77777777" w:rsidR="00D14E9D" w:rsidRDefault="00D14E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04668B"/>
    <w:multiLevelType w:val="hybridMultilevel"/>
    <w:tmpl w:val="1A4EAA24"/>
    <w:lvl w:ilvl="0" w:tplc="FFEA60E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63FDC"/>
    <w:multiLevelType w:val="hybridMultilevel"/>
    <w:tmpl w:val="5858C034"/>
    <w:lvl w:ilvl="0" w:tplc="63AAEB8E">
      <w:start w:val="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457BC"/>
    <w:multiLevelType w:val="hybridMultilevel"/>
    <w:tmpl w:val="CDE07F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16B4E"/>
    <w:multiLevelType w:val="hybridMultilevel"/>
    <w:tmpl w:val="A7804B0E"/>
    <w:lvl w:ilvl="0" w:tplc="B192C3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CE18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32B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9CA7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A890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E62E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0CF1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6290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B430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993170"/>
    <w:multiLevelType w:val="hybridMultilevel"/>
    <w:tmpl w:val="DFF68D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D92DEE"/>
    <w:multiLevelType w:val="hybridMultilevel"/>
    <w:tmpl w:val="D18A1C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3951C0"/>
    <w:multiLevelType w:val="hybridMultilevel"/>
    <w:tmpl w:val="082C048A"/>
    <w:lvl w:ilvl="0" w:tplc="7A1276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7241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80A1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4ED7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AD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F40E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4CAC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F8F7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5048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1C7E02"/>
    <w:multiLevelType w:val="hybridMultilevel"/>
    <w:tmpl w:val="BE9C0792"/>
    <w:lvl w:ilvl="0" w:tplc="FB4C1526">
      <w:start w:val="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0D5381"/>
    <w:multiLevelType w:val="hybridMultilevel"/>
    <w:tmpl w:val="A4FAAF44"/>
    <w:lvl w:ilvl="0" w:tplc="9FC49AA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0456B6"/>
    <w:multiLevelType w:val="hybridMultilevel"/>
    <w:tmpl w:val="899452BC"/>
    <w:lvl w:ilvl="0" w:tplc="818EB7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881B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6899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247A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5A13E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3A48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609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88DE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F3C59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774FB1"/>
    <w:multiLevelType w:val="hybridMultilevel"/>
    <w:tmpl w:val="E26CC5B0"/>
    <w:lvl w:ilvl="0" w:tplc="A3D6D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E062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8888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A402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6076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1459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2AF2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6E69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BA2C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0DA21F7"/>
    <w:multiLevelType w:val="hybridMultilevel"/>
    <w:tmpl w:val="5844A4CE"/>
    <w:lvl w:ilvl="0" w:tplc="1DAEE1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998F6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C6E5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96CE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881B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A8EB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5A58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E63D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2EA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3753003">
    <w:abstractNumId w:val="4"/>
  </w:num>
  <w:num w:numId="2" w16cid:durableId="1655641777">
    <w:abstractNumId w:val="6"/>
  </w:num>
  <w:num w:numId="3" w16cid:durableId="809397834">
    <w:abstractNumId w:val="3"/>
  </w:num>
  <w:num w:numId="4" w16cid:durableId="1991250844">
    <w:abstractNumId w:val="13"/>
  </w:num>
  <w:num w:numId="5" w16cid:durableId="1252739732">
    <w:abstractNumId w:val="12"/>
  </w:num>
  <w:num w:numId="6" w16cid:durableId="481241176">
    <w:abstractNumId w:val="8"/>
  </w:num>
  <w:num w:numId="7" w16cid:durableId="906644931">
    <w:abstractNumId w:val="11"/>
  </w:num>
  <w:num w:numId="8" w16cid:durableId="1301040065">
    <w:abstractNumId w:val="5"/>
  </w:num>
  <w:num w:numId="9" w16cid:durableId="364867353">
    <w:abstractNumId w:val="10"/>
  </w:num>
  <w:num w:numId="10" w16cid:durableId="1135565929">
    <w:abstractNumId w:val="0"/>
  </w:num>
  <w:num w:numId="11" w16cid:durableId="544177809">
    <w:abstractNumId w:val="2"/>
  </w:num>
  <w:num w:numId="12" w16cid:durableId="599679343">
    <w:abstractNumId w:val="1"/>
  </w:num>
  <w:num w:numId="13" w16cid:durableId="1818568679">
    <w:abstractNumId w:val="9"/>
  </w:num>
  <w:num w:numId="14" w16cid:durableId="734625362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6A4"/>
    <w:rsid w:val="00020799"/>
    <w:rsid w:val="00024404"/>
    <w:rsid w:val="0002554A"/>
    <w:rsid w:val="00027D23"/>
    <w:rsid w:val="00030C70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0DBB"/>
    <w:rsid w:val="000531DB"/>
    <w:rsid w:val="00056A8E"/>
    <w:rsid w:val="0005716F"/>
    <w:rsid w:val="00060EA7"/>
    <w:rsid w:val="0006254D"/>
    <w:rsid w:val="00062699"/>
    <w:rsid w:val="00062C16"/>
    <w:rsid w:val="00071962"/>
    <w:rsid w:val="00077EA2"/>
    <w:rsid w:val="00080FB0"/>
    <w:rsid w:val="00081FD4"/>
    <w:rsid w:val="00082F9C"/>
    <w:rsid w:val="00083FD9"/>
    <w:rsid w:val="00087892"/>
    <w:rsid w:val="00090118"/>
    <w:rsid w:val="000901B5"/>
    <w:rsid w:val="00091959"/>
    <w:rsid w:val="00091D32"/>
    <w:rsid w:val="000A52CF"/>
    <w:rsid w:val="000A70CF"/>
    <w:rsid w:val="000A7D71"/>
    <w:rsid w:val="000B0762"/>
    <w:rsid w:val="000B1A2E"/>
    <w:rsid w:val="000B2A7D"/>
    <w:rsid w:val="000B33FF"/>
    <w:rsid w:val="000B48B7"/>
    <w:rsid w:val="000B6BC0"/>
    <w:rsid w:val="000B7D40"/>
    <w:rsid w:val="000C43D1"/>
    <w:rsid w:val="000C6B0C"/>
    <w:rsid w:val="000C718C"/>
    <w:rsid w:val="000D0E94"/>
    <w:rsid w:val="000D1CF4"/>
    <w:rsid w:val="000D45AC"/>
    <w:rsid w:val="000D507B"/>
    <w:rsid w:val="000E2A52"/>
    <w:rsid w:val="000E2F8E"/>
    <w:rsid w:val="000E36FE"/>
    <w:rsid w:val="000E618D"/>
    <w:rsid w:val="000E67A1"/>
    <w:rsid w:val="000E6FE7"/>
    <w:rsid w:val="000E7FAC"/>
    <w:rsid w:val="000F22A5"/>
    <w:rsid w:val="000F5070"/>
    <w:rsid w:val="001013FA"/>
    <w:rsid w:val="00101BF7"/>
    <w:rsid w:val="00104135"/>
    <w:rsid w:val="001071C4"/>
    <w:rsid w:val="00107D30"/>
    <w:rsid w:val="001108F4"/>
    <w:rsid w:val="0011104D"/>
    <w:rsid w:val="00111ED1"/>
    <w:rsid w:val="00113963"/>
    <w:rsid w:val="0011546F"/>
    <w:rsid w:val="00116EFF"/>
    <w:rsid w:val="00121A1F"/>
    <w:rsid w:val="00121C77"/>
    <w:rsid w:val="001223E9"/>
    <w:rsid w:val="001347A0"/>
    <w:rsid w:val="00136232"/>
    <w:rsid w:val="00143043"/>
    <w:rsid w:val="00143231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192A"/>
    <w:rsid w:val="00181ED6"/>
    <w:rsid w:val="001821C9"/>
    <w:rsid w:val="00184502"/>
    <w:rsid w:val="00185CCE"/>
    <w:rsid w:val="00185F61"/>
    <w:rsid w:val="00186CA7"/>
    <w:rsid w:val="00187229"/>
    <w:rsid w:val="00187BF6"/>
    <w:rsid w:val="001908EB"/>
    <w:rsid w:val="001934FD"/>
    <w:rsid w:val="00197EA0"/>
    <w:rsid w:val="001A0360"/>
    <w:rsid w:val="001A3A8B"/>
    <w:rsid w:val="001A497E"/>
    <w:rsid w:val="001A5270"/>
    <w:rsid w:val="001B05F5"/>
    <w:rsid w:val="001B168C"/>
    <w:rsid w:val="001B5171"/>
    <w:rsid w:val="001C08DA"/>
    <w:rsid w:val="001C1C15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26AD"/>
    <w:rsid w:val="002130BF"/>
    <w:rsid w:val="00213139"/>
    <w:rsid w:val="002137A9"/>
    <w:rsid w:val="002142C7"/>
    <w:rsid w:val="0021502E"/>
    <w:rsid w:val="002154DC"/>
    <w:rsid w:val="00216B86"/>
    <w:rsid w:val="00222F98"/>
    <w:rsid w:val="0022340E"/>
    <w:rsid w:val="00224052"/>
    <w:rsid w:val="00230303"/>
    <w:rsid w:val="00234083"/>
    <w:rsid w:val="002352C5"/>
    <w:rsid w:val="00235641"/>
    <w:rsid w:val="00235700"/>
    <w:rsid w:val="00235F45"/>
    <w:rsid w:val="00241C93"/>
    <w:rsid w:val="00243141"/>
    <w:rsid w:val="00247F4C"/>
    <w:rsid w:val="0025053B"/>
    <w:rsid w:val="00254297"/>
    <w:rsid w:val="00257064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6DC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0262"/>
    <w:rsid w:val="002A1DD2"/>
    <w:rsid w:val="002A22E5"/>
    <w:rsid w:val="002A44FF"/>
    <w:rsid w:val="002A47D3"/>
    <w:rsid w:val="002A6957"/>
    <w:rsid w:val="002B074F"/>
    <w:rsid w:val="002B6E96"/>
    <w:rsid w:val="002B7F1E"/>
    <w:rsid w:val="002C0C11"/>
    <w:rsid w:val="002C2CE9"/>
    <w:rsid w:val="002C4135"/>
    <w:rsid w:val="002C4D09"/>
    <w:rsid w:val="002C7999"/>
    <w:rsid w:val="002D1EAB"/>
    <w:rsid w:val="002D3A04"/>
    <w:rsid w:val="002D5842"/>
    <w:rsid w:val="002E0206"/>
    <w:rsid w:val="002E110D"/>
    <w:rsid w:val="002E3BFE"/>
    <w:rsid w:val="002E5269"/>
    <w:rsid w:val="002E63CD"/>
    <w:rsid w:val="002E64B6"/>
    <w:rsid w:val="002F0CE8"/>
    <w:rsid w:val="002F2CF8"/>
    <w:rsid w:val="003008AF"/>
    <w:rsid w:val="00302150"/>
    <w:rsid w:val="00302632"/>
    <w:rsid w:val="0030556B"/>
    <w:rsid w:val="00305CDB"/>
    <w:rsid w:val="0031132F"/>
    <w:rsid w:val="003138BA"/>
    <w:rsid w:val="003138D7"/>
    <w:rsid w:val="00315C40"/>
    <w:rsid w:val="00315FD9"/>
    <w:rsid w:val="00317CE9"/>
    <w:rsid w:val="00321D82"/>
    <w:rsid w:val="00322B29"/>
    <w:rsid w:val="00324187"/>
    <w:rsid w:val="003245A2"/>
    <w:rsid w:val="0032521E"/>
    <w:rsid w:val="00325CAD"/>
    <w:rsid w:val="00326F29"/>
    <w:rsid w:val="00330BFF"/>
    <w:rsid w:val="00332BA2"/>
    <w:rsid w:val="00333D72"/>
    <w:rsid w:val="00334F6C"/>
    <w:rsid w:val="00337EB6"/>
    <w:rsid w:val="00341DB6"/>
    <w:rsid w:val="00343612"/>
    <w:rsid w:val="00343855"/>
    <w:rsid w:val="00345EA3"/>
    <w:rsid w:val="00346517"/>
    <w:rsid w:val="00355704"/>
    <w:rsid w:val="00362CB2"/>
    <w:rsid w:val="003643CE"/>
    <w:rsid w:val="00365F10"/>
    <w:rsid w:val="0036648D"/>
    <w:rsid w:val="00370F62"/>
    <w:rsid w:val="00371E81"/>
    <w:rsid w:val="003748EC"/>
    <w:rsid w:val="003751DD"/>
    <w:rsid w:val="00377ABB"/>
    <w:rsid w:val="003804C0"/>
    <w:rsid w:val="003815E1"/>
    <w:rsid w:val="00381963"/>
    <w:rsid w:val="00382425"/>
    <w:rsid w:val="0038282E"/>
    <w:rsid w:val="00385CC7"/>
    <w:rsid w:val="00391443"/>
    <w:rsid w:val="003928E6"/>
    <w:rsid w:val="0039668A"/>
    <w:rsid w:val="003A079B"/>
    <w:rsid w:val="003A0D5D"/>
    <w:rsid w:val="003B1265"/>
    <w:rsid w:val="003C230C"/>
    <w:rsid w:val="003C2E29"/>
    <w:rsid w:val="003C4547"/>
    <w:rsid w:val="003C74B0"/>
    <w:rsid w:val="003D3065"/>
    <w:rsid w:val="003D3849"/>
    <w:rsid w:val="003D6265"/>
    <w:rsid w:val="003E006A"/>
    <w:rsid w:val="003E01DF"/>
    <w:rsid w:val="003E446D"/>
    <w:rsid w:val="003F14E8"/>
    <w:rsid w:val="00400157"/>
    <w:rsid w:val="004007B2"/>
    <w:rsid w:val="004039C9"/>
    <w:rsid w:val="00403FDF"/>
    <w:rsid w:val="00406582"/>
    <w:rsid w:val="004107C2"/>
    <w:rsid w:val="00411C40"/>
    <w:rsid w:val="00412D9C"/>
    <w:rsid w:val="004161FB"/>
    <w:rsid w:val="00417B98"/>
    <w:rsid w:val="004322D0"/>
    <w:rsid w:val="00433BFF"/>
    <w:rsid w:val="00434164"/>
    <w:rsid w:val="00435F3F"/>
    <w:rsid w:val="004361AD"/>
    <w:rsid w:val="00436220"/>
    <w:rsid w:val="004421B0"/>
    <w:rsid w:val="00442474"/>
    <w:rsid w:val="00443BBC"/>
    <w:rsid w:val="004452A4"/>
    <w:rsid w:val="00445422"/>
    <w:rsid w:val="00446353"/>
    <w:rsid w:val="00451935"/>
    <w:rsid w:val="00467946"/>
    <w:rsid w:val="00473BFF"/>
    <w:rsid w:val="00476E1A"/>
    <w:rsid w:val="0048027B"/>
    <w:rsid w:val="00483C98"/>
    <w:rsid w:val="0048667B"/>
    <w:rsid w:val="0048706C"/>
    <w:rsid w:val="00487501"/>
    <w:rsid w:val="004963D9"/>
    <w:rsid w:val="004978B8"/>
    <w:rsid w:val="004A1AE1"/>
    <w:rsid w:val="004A1BDA"/>
    <w:rsid w:val="004B0A97"/>
    <w:rsid w:val="004B5C4F"/>
    <w:rsid w:val="004C02E2"/>
    <w:rsid w:val="004C1522"/>
    <w:rsid w:val="004C1CDC"/>
    <w:rsid w:val="004C270E"/>
    <w:rsid w:val="004C4218"/>
    <w:rsid w:val="004C4ECE"/>
    <w:rsid w:val="004D3F37"/>
    <w:rsid w:val="004E751D"/>
    <w:rsid w:val="004F0806"/>
    <w:rsid w:val="004F4EFB"/>
    <w:rsid w:val="004F4FA3"/>
    <w:rsid w:val="004F766B"/>
    <w:rsid w:val="005009C6"/>
    <w:rsid w:val="00500AE5"/>
    <w:rsid w:val="005015FA"/>
    <w:rsid w:val="00502122"/>
    <w:rsid w:val="00503AC2"/>
    <w:rsid w:val="00504FE3"/>
    <w:rsid w:val="00505A49"/>
    <w:rsid w:val="00510D04"/>
    <w:rsid w:val="00512F10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36E1C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602E"/>
    <w:rsid w:val="005773D0"/>
    <w:rsid w:val="00577BD7"/>
    <w:rsid w:val="005814AD"/>
    <w:rsid w:val="00585A19"/>
    <w:rsid w:val="00591524"/>
    <w:rsid w:val="00591FCB"/>
    <w:rsid w:val="0059341D"/>
    <w:rsid w:val="005A1019"/>
    <w:rsid w:val="005A15C7"/>
    <w:rsid w:val="005A2787"/>
    <w:rsid w:val="005A4352"/>
    <w:rsid w:val="005A4DB9"/>
    <w:rsid w:val="005A60DC"/>
    <w:rsid w:val="005A720C"/>
    <w:rsid w:val="005A72A6"/>
    <w:rsid w:val="005B3E67"/>
    <w:rsid w:val="005B4A77"/>
    <w:rsid w:val="005B673A"/>
    <w:rsid w:val="005B6D66"/>
    <w:rsid w:val="005C1680"/>
    <w:rsid w:val="005C27E8"/>
    <w:rsid w:val="005C3C48"/>
    <w:rsid w:val="005D1132"/>
    <w:rsid w:val="005D2579"/>
    <w:rsid w:val="005D43C2"/>
    <w:rsid w:val="005D55BE"/>
    <w:rsid w:val="005D5C60"/>
    <w:rsid w:val="005E01F8"/>
    <w:rsid w:val="005E0E39"/>
    <w:rsid w:val="005E2409"/>
    <w:rsid w:val="005E26FA"/>
    <w:rsid w:val="005E4268"/>
    <w:rsid w:val="005E453A"/>
    <w:rsid w:val="005F000E"/>
    <w:rsid w:val="005F0A98"/>
    <w:rsid w:val="005F41B1"/>
    <w:rsid w:val="005F5848"/>
    <w:rsid w:val="005F65B1"/>
    <w:rsid w:val="005F7EEA"/>
    <w:rsid w:val="005F7F4F"/>
    <w:rsid w:val="00603574"/>
    <w:rsid w:val="00604850"/>
    <w:rsid w:val="006051BC"/>
    <w:rsid w:val="0060575D"/>
    <w:rsid w:val="006125D7"/>
    <w:rsid w:val="006201A3"/>
    <w:rsid w:val="0062115E"/>
    <w:rsid w:val="0062188B"/>
    <w:rsid w:val="0062265A"/>
    <w:rsid w:val="00622841"/>
    <w:rsid w:val="00622BF2"/>
    <w:rsid w:val="00627B7C"/>
    <w:rsid w:val="00630022"/>
    <w:rsid w:val="00631523"/>
    <w:rsid w:val="0063236D"/>
    <w:rsid w:val="006326FC"/>
    <w:rsid w:val="00633D36"/>
    <w:rsid w:val="00633D9D"/>
    <w:rsid w:val="006346A0"/>
    <w:rsid w:val="00636095"/>
    <w:rsid w:val="00636620"/>
    <w:rsid w:val="00636781"/>
    <w:rsid w:val="00647D03"/>
    <w:rsid w:val="0065121C"/>
    <w:rsid w:val="0065362D"/>
    <w:rsid w:val="00654B06"/>
    <w:rsid w:val="0065767B"/>
    <w:rsid w:val="0066038D"/>
    <w:rsid w:val="00663414"/>
    <w:rsid w:val="0067071E"/>
    <w:rsid w:val="006769EE"/>
    <w:rsid w:val="006772C6"/>
    <w:rsid w:val="00677AD0"/>
    <w:rsid w:val="00680798"/>
    <w:rsid w:val="006821A7"/>
    <w:rsid w:val="00686222"/>
    <w:rsid w:val="00687280"/>
    <w:rsid w:val="00691B0C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7B7"/>
    <w:rsid w:val="006D3F27"/>
    <w:rsid w:val="006D5604"/>
    <w:rsid w:val="006D6531"/>
    <w:rsid w:val="006E101B"/>
    <w:rsid w:val="006E1480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2129"/>
    <w:rsid w:val="00723159"/>
    <w:rsid w:val="00723577"/>
    <w:rsid w:val="00726184"/>
    <w:rsid w:val="00726D99"/>
    <w:rsid w:val="007313D2"/>
    <w:rsid w:val="00732C78"/>
    <w:rsid w:val="007366C9"/>
    <w:rsid w:val="007404CE"/>
    <w:rsid w:val="00740A9B"/>
    <w:rsid w:val="00741D33"/>
    <w:rsid w:val="0074589E"/>
    <w:rsid w:val="007462FF"/>
    <w:rsid w:val="00746F1F"/>
    <w:rsid w:val="00747A33"/>
    <w:rsid w:val="00747DB8"/>
    <w:rsid w:val="0075044D"/>
    <w:rsid w:val="00754C04"/>
    <w:rsid w:val="00755687"/>
    <w:rsid w:val="00756053"/>
    <w:rsid w:val="00756078"/>
    <w:rsid w:val="00757387"/>
    <w:rsid w:val="00757901"/>
    <w:rsid w:val="007617B3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516D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1D6E"/>
    <w:rsid w:val="007D46E6"/>
    <w:rsid w:val="007D7A8C"/>
    <w:rsid w:val="007E0158"/>
    <w:rsid w:val="007E25B8"/>
    <w:rsid w:val="007E4424"/>
    <w:rsid w:val="007E4D31"/>
    <w:rsid w:val="007E5AFC"/>
    <w:rsid w:val="007E68E0"/>
    <w:rsid w:val="007E78E9"/>
    <w:rsid w:val="007F1148"/>
    <w:rsid w:val="007F2F9A"/>
    <w:rsid w:val="007F61AC"/>
    <w:rsid w:val="008016AE"/>
    <w:rsid w:val="00802BAA"/>
    <w:rsid w:val="008031E8"/>
    <w:rsid w:val="008070DF"/>
    <w:rsid w:val="00807172"/>
    <w:rsid w:val="00807AA1"/>
    <w:rsid w:val="00812A05"/>
    <w:rsid w:val="00813119"/>
    <w:rsid w:val="008220E5"/>
    <w:rsid w:val="008236EB"/>
    <w:rsid w:val="00825B8B"/>
    <w:rsid w:val="00825C09"/>
    <w:rsid w:val="008274FC"/>
    <w:rsid w:val="0083022E"/>
    <w:rsid w:val="0083719C"/>
    <w:rsid w:val="00844C40"/>
    <w:rsid w:val="00847CDF"/>
    <w:rsid w:val="00851849"/>
    <w:rsid w:val="008539A8"/>
    <w:rsid w:val="0085591E"/>
    <w:rsid w:val="00857F27"/>
    <w:rsid w:val="00860FBC"/>
    <w:rsid w:val="00861E4C"/>
    <w:rsid w:val="008627CB"/>
    <w:rsid w:val="00864326"/>
    <w:rsid w:val="008653CA"/>
    <w:rsid w:val="00865CE8"/>
    <w:rsid w:val="00872BAE"/>
    <w:rsid w:val="00877837"/>
    <w:rsid w:val="00884840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D7DE4"/>
    <w:rsid w:val="008E0580"/>
    <w:rsid w:val="008E0865"/>
    <w:rsid w:val="008E3789"/>
    <w:rsid w:val="008E5B0E"/>
    <w:rsid w:val="008E72DA"/>
    <w:rsid w:val="008F12CC"/>
    <w:rsid w:val="008F6909"/>
    <w:rsid w:val="009046A5"/>
    <w:rsid w:val="00905F6C"/>
    <w:rsid w:val="00906657"/>
    <w:rsid w:val="009069FD"/>
    <w:rsid w:val="0091076B"/>
    <w:rsid w:val="00913861"/>
    <w:rsid w:val="00917FFB"/>
    <w:rsid w:val="00920C11"/>
    <w:rsid w:val="009226BF"/>
    <w:rsid w:val="00925459"/>
    <w:rsid w:val="0093144C"/>
    <w:rsid w:val="00933D0F"/>
    <w:rsid w:val="00936BC5"/>
    <w:rsid w:val="00945425"/>
    <w:rsid w:val="00945E73"/>
    <w:rsid w:val="00945F70"/>
    <w:rsid w:val="00947985"/>
    <w:rsid w:val="00947E13"/>
    <w:rsid w:val="00950862"/>
    <w:rsid w:val="009516AF"/>
    <w:rsid w:val="00952B59"/>
    <w:rsid w:val="009537C7"/>
    <w:rsid w:val="00954701"/>
    <w:rsid w:val="00955D52"/>
    <w:rsid w:val="0096008A"/>
    <w:rsid w:val="00961C7E"/>
    <w:rsid w:val="009626C1"/>
    <w:rsid w:val="00966F10"/>
    <w:rsid w:val="00967290"/>
    <w:rsid w:val="00970C0C"/>
    <w:rsid w:val="00972D22"/>
    <w:rsid w:val="009738F3"/>
    <w:rsid w:val="009768E1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0AC"/>
    <w:rsid w:val="009B7605"/>
    <w:rsid w:val="009C1469"/>
    <w:rsid w:val="009C3D72"/>
    <w:rsid w:val="009C6D9E"/>
    <w:rsid w:val="009D12D6"/>
    <w:rsid w:val="009D205C"/>
    <w:rsid w:val="009D3A4E"/>
    <w:rsid w:val="009D538C"/>
    <w:rsid w:val="009D7773"/>
    <w:rsid w:val="009E016E"/>
    <w:rsid w:val="009E0301"/>
    <w:rsid w:val="009E05ED"/>
    <w:rsid w:val="009E0BF2"/>
    <w:rsid w:val="009E0D79"/>
    <w:rsid w:val="009E1A04"/>
    <w:rsid w:val="009E226E"/>
    <w:rsid w:val="009E2637"/>
    <w:rsid w:val="009E2C1C"/>
    <w:rsid w:val="009E33B6"/>
    <w:rsid w:val="009E5FEC"/>
    <w:rsid w:val="009F0508"/>
    <w:rsid w:val="009F0D84"/>
    <w:rsid w:val="009F11B7"/>
    <w:rsid w:val="009F1C0C"/>
    <w:rsid w:val="009F3050"/>
    <w:rsid w:val="009F4790"/>
    <w:rsid w:val="009F49A9"/>
    <w:rsid w:val="009F5503"/>
    <w:rsid w:val="009F6121"/>
    <w:rsid w:val="009F72E0"/>
    <w:rsid w:val="00A00624"/>
    <w:rsid w:val="00A0096A"/>
    <w:rsid w:val="00A01A09"/>
    <w:rsid w:val="00A038A9"/>
    <w:rsid w:val="00A0518B"/>
    <w:rsid w:val="00A06693"/>
    <w:rsid w:val="00A070E4"/>
    <w:rsid w:val="00A10CFD"/>
    <w:rsid w:val="00A12B4D"/>
    <w:rsid w:val="00A152A7"/>
    <w:rsid w:val="00A16126"/>
    <w:rsid w:val="00A16336"/>
    <w:rsid w:val="00A16543"/>
    <w:rsid w:val="00A2063C"/>
    <w:rsid w:val="00A21DA3"/>
    <w:rsid w:val="00A23246"/>
    <w:rsid w:val="00A26358"/>
    <w:rsid w:val="00A26731"/>
    <w:rsid w:val="00A317C0"/>
    <w:rsid w:val="00A3505F"/>
    <w:rsid w:val="00A3593E"/>
    <w:rsid w:val="00A361E5"/>
    <w:rsid w:val="00A36433"/>
    <w:rsid w:val="00A36818"/>
    <w:rsid w:val="00A410A7"/>
    <w:rsid w:val="00A47EE4"/>
    <w:rsid w:val="00A50138"/>
    <w:rsid w:val="00A549B5"/>
    <w:rsid w:val="00A55863"/>
    <w:rsid w:val="00A60798"/>
    <w:rsid w:val="00A64538"/>
    <w:rsid w:val="00A66262"/>
    <w:rsid w:val="00A74114"/>
    <w:rsid w:val="00A75B35"/>
    <w:rsid w:val="00A76F6B"/>
    <w:rsid w:val="00A82003"/>
    <w:rsid w:val="00A83BF8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2063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3F95"/>
    <w:rsid w:val="00AE45EE"/>
    <w:rsid w:val="00AE60F7"/>
    <w:rsid w:val="00AE6D83"/>
    <w:rsid w:val="00AF0BAA"/>
    <w:rsid w:val="00AF0F6C"/>
    <w:rsid w:val="00AF1FA3"/>
    <w:rsid w:val="00AF39AA"/>
    <w:rsid w:val="00AF7BF7"/>
    <w:rsid w:val="00B00FE6"/>
    <w:rsid w:val="00B01DA9"/>
    <w:rsid w:val="00B05AC9"/>
    <w:rsid w:val="00B06BB6"/>
    <w:rsid w:val="00B06DA9"/>
    <w:rsid w:val="00B12537"/>
    <w:rsid w:val="00B15058"/>
    <w:rsid w:val="00B16504"/>
    <w:rsid w:val="00B179C1"/>
    <w:rsid w:val="00B252EA"/>
    <w:rsid w:val="00B30B65"/>
    <w:rsid w:val="00B33395"/>
    <w:rsid w:val="00B35295"/>
    <w:rsid w:val="00B361BA"/>
    <w:rsid w:val="00B37632"/>
    <w:rsid w:val="00B37E68"/>
    <w:rsid w:val="00B425AF"/>
    <w:rsid w:val="00B436FD"/>
    <w:rsid w:val="00B45DFF"/>
    <w:rsid w:val="00B514C8"/>
    <w:rsid w:val="00B536BD"/>
    <w:rsid w:val="00B55BC5"/>
    <w:rsid w:val="00B5604E"/>
    <w:rsid w:val="00B60BC1"/>
    <w:rsid w:val="00B6113C"/>
    <w:rsid w:val="00B62131"/>
    <w:rsid w:val="00B65590"/>
    <w:rsid w:val="00B675DB"/>
    <w:rsid w:val="00B676EF"/>
    <w:rsid w:val="00B72C47"/>
    <w:rsid w:val="00B75EF9"/>
    <w:rsid w:val="00B80BB1"/>
    <w:rsid w:val="00B861F8"/>
    <w:rsid w:val="00B916E7"/>
    <w:rsid w:val="00B95329"/>
    <w:rsid w:val="00B959BC"/>
    <w:rsid w:val="00B971C1"/>
    <w:rsid w:val="00B97F58"/>
    <w:rsid w:val="00BA65DA"/>
    <w:rsid w:val="00BA6810"/>
    <w:rsid w:val="00BB375A"/>
    <w:rsid w:val="00BC1262"/>
    <w:rsid w:val="00BD454E"/>
    <w:rsid w:val="00BD4E5C"/>
    <w:rsid w:val="00BD4FFF"/>
    <w:rsid w:val="00BDBFD6"/>
    <w:rsid w:val="00BE29F8"/>
    <w:rsid w:val="00BE62D2"/>
    <w:rsid w:val="00BE7787"/>
    <w:rsid w:val="00BF16EC"/>
    <w:rsid w:val="00BF1E68"/>
    <w:rsid w:val="00BF215D"/>
    <w:rsid w:val="00C01C2C"/>
    <w:rsid w:val="00C0709C"/>
    <w:rsid w:val="00C075D3"/>
    <w:rsid w:val="00C0766C"/>
    <w:rsid w:val="00C14E52"/>
    <w:rsid w:val="00C17172"/>
    <w:rsid w:val="00C27645"/>
    <w:rsid w:val="00C27D64"/>
    <w:rsid w:val="00C30660"/>
    <w:rsid w:val="00C35681"/>
    <w:rsid w:val="00C3609A"/>
    <w:rsid w:val="00C420E6"/>
    <w:rsid w:val="00C423C7"/>
    <w:rsid w:val="00C428E8"/>
    <w:rsid w:val="00C42A01"/>
    <w:rsid w:val="00C50120"/>
    <w:rsid w:val="00C50CC4"/>
    <w:rsid w:val="00C50DDD"/>
    <w:rsid w:val="00C539BF"/>
    <w:rsid w:val="00C570DB"/>
    <w:rsid w:val="00C6012D"/>
    <w:rsid w:val="00C60F69"/>
    <w:rsid w:val="00C6719D"/>
    <w:rsid w:val="00C67235"/>
    <w:rsid w:val="00C67842"/>
    <w:rsid w:val="00C72468"/>
    <w:rsid w:val="00C72498"/>
    <w:rsid w:val="00C72B51"/>
    <w:rsid w:val="00C72FBD"/>
    <w:rsid w:val="00C74565"/>
    <w:rsid w:val="00C74F40"/>
    <w:rsid w:val="00C75066"/>
    <w:rsid w:val="00C803EF"/>
    <w:rsid w:val="00C80C96"/>
    <w:rsid w:val="00C86963"/>
    <w:rsid w:val="00CA10C0"/>
    <w:rsid w:val="00CA3446"/>
    <w:rsid w:val="00CA4031"/>
    <w:rsid w:val="00CA4E25"/>
    <w:rsid w:val="00CA62FF"/>
    <w:rsid w:val="00CB398A"/>
    <w:rsid w:val="00CB53E1"/>
    <w:rsid w:val="00CB55D4"/>
    <w:rsid w:val="00CC22EC"/>
    <w:rsid w:val="00CC55C7"/>
    <w:rsid w:val="00CC657C"/>
    <w:rsid w:val="00CD0B6F"/>
    <w:rsid w:val="00CD133A"/>
    <w:rsid w:val="00CD2DFF"/>
    <w:rsid w:val="00CD3935"/>
    <w:rsid w:val="00CD67A6"/>
    <w:rsid w:val="00CD731F"/>
    <w:rsid w:val="00CE14A3"/>
    <w:rsid w:val="00CE5B86"/>
    <w:rsid w:val="00CF0BB2"/>
    <w:rsid w:val="00CF468C"/>
    <w:rsid w:val="00CF46DA"/>
    <w:rsid w:val="00CF589C"/>
    <w:rsid w:val="00D00223"/>
    <w:rsid w:val="00D003CB"/>
    <w:rsid w:val="00D00D80"/>
    <w:rsid w:val="00D014FB"/>
    <w:rsid w:val="00D0422A"/>
    <w:rsid w:val="00D06D0D"/>
    <w:rsid w:val="00D0764B"/>
    <w:rsid w:val="00D1275D"/>
    <w:rsid w:val="00D1348C"/>
    <w:rsid w:val="00D14E9D"/>
    <w:rsid w:val="00D15D13"/>
    <w:rsid w:val="00D1608D"/>
    <w:rsid w:val="00D16EA7"/>
    <w:rsid w:val="00D17ED5"/>
    <w:rsid w:val="00D20E20"/>
    <w:rsid w:val="00D21E6B"/>
    <w:rsid w:val="00D22549"/>
    <w:rsid w:val="00D24AAF"/>
    <w:rsid w:val="00D24B51"/>
    <w:rsid w:val="00D27EC4"/>
    <w:rsid w:val="00D33CAF"/>
    <w:rsid w:val="00D36030"/>
    <w:rsid w:val="00D3688E"/>
    <w:rsid w:val="00D37FC7"/>
    <w:rsid w:val="00D400D2"/>
    <w:rsid w:val="00D4678E"/>
    <w:rsid w:val="00D476B0"/>
    <w:rsid w:val="00D60D8D"/>
    <w:rsid w:val="00D649F7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3FA2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C6CAC"/>
    <w:rsid w:val="00DD4142"/>
    <w:rsid w:val="00DD533D"/>
    <w:rsid w:val="00DD6DC7"/>
    <w:rsid w:val="00DE65CA"/>
    <w:rsid w:val="00DE7315"/>
    <w:rsid w:val="00DE75C6"/>
    <w:rsid w:val="00DE78BF"/>
    <w:rsid w:val="00DF4B7B"/>
    <w:rsid w:val="00DF6CBC"/>
    <w:rsid w:val="00E01AA5"/>
    <w:rsid w:val="00E06F2B"/>
    <w:rsid w:val="00E07913"/>
    <w:rsid w:val="00E12F5F"/>
    <w:rsid w:val="00E139E2"/>
    <w:rsid w:val="00E1599F"/>
    <w:rsid w:val="00E1699D"/>
    <w:rsid w:val="00E21F4B"/>
    <w:rsid w:val="00E24327"/>
    <w:rsid w:val="00E24B7B"/>
    <w:rsid w:val="00E24DEA"/>
    <w:rsid w:val="00E263F2"/>
    <w:rsid w:val="00E278E9"/>
    <w:rsid w:val="00E325EF"/>
    <w:rsid w:val="00E418B1"/>
    <w:rsid w:val="00E41C33"/>
    <w:rsid w:val="00E469B8"/>
    <w:rsid w:val="00E469F6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A5A20"/>
    <w:rsid w:val="00EA62A4"/>
    <w:rsid w:val="00EB29D0"/>
    <w:rsid w:val="00EB3028"/>
    <w:rsid w:val="00EB4A6B"/>
    <w:rsid w:val="00EB5FDB"/>
    <w:rsid w:val="00EB6477"/>
    <w:rsid w:val="00EC0089"/>
    <w:rsid w:val="00EC0BDD"/>
    <w:rsid w:val="00EC721B"/>
    <w:rsid w:val="00ED00EF"/>
    <w:rsid w:val="00ED2641"/>
    <w:rsid w:val="00ED5323"/>
    <w:rsid w:val="00ED6F00"/>
    <w:rsid w:val="00ED6F8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590C"/>
    <w:rsid w:val="00F27B81"/>
    <w:rsid w:val="00F30D0F"/>
    <w:rsid w:val="00F31A5A"/>
    <w:rsid w:val="00F31E20"/>
    <w:rsid w:val="00F3215B"/>
    <w:rsid w:val="00F36049"/>
    <w:rsid w:val="00F376E4"/>
    <w:rsid w:val="00F37B08"/>
    <w:rsid w:val="00F40BAB"/>
    <w:rsid w:val="00F41C4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62DFF"/>
    <w:rsid w:val="00F665D5"/>
    <w:rsid w:val="00F72621"/>
    <w:rsid w:val="00F74142"/>
    <w:rsid w:val="00F7520A"/>
    <w:rsid w:val="00F7595B"/>
    <w:rsid w:val="00F817DB"/>
    <w:rsid w:val="00F84005"/>
    <w:rsid w:val="00F97324"/>
    <w:rsid w:val="00F979FC"/>
    <w:rsid w:val="00F97C97"/>
    <w:rsid w:val="00FA0819"/>
    <w:rsid w:val="00FA1595"/>
    <w:rsid w:val="00FA24AF"/>
    <w:rsid w:val="00FA46AF"/>
    <w:rsid w:val="00FA7A9D"/>
    <w:rsid w:val="00FB075A"/>
    <w:rsid w:val="00FB2EFE"/>
    <w:rsid w:val="00FB5998"/>
    <w:rsid w:val="00FB6CB6"/>
    <w:rsid w:val="00FC0290"/>
    <w:rsid w:val="00FC037A"/>
    <w:rsid w:val="00FC2913"/>
    <w:rsid w:val="00FC2CD8"/>
    <w:rsid w:val="00FC47CD"/>
    <w:rsid w:val="00FC5336"/>
    <w:rsid w:val="00FC5440"/>
    <w:rsid w:val="00FD2279"/>
    <w:rsid w:val="00FD3D52"/>
    <w:rsid w:val="00FD5B4D"/>
    <w:rsid w:val="00FD61D5"/>
    <w:rsid w:val="00FE2FF6"/>
    <w:rsid w:val="00FE4378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8411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861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7695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2803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78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597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2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002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37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274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1123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379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563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41472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134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532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072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729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7</Pages>
  <Words>1710</Words>
  <Characters>974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121</cp:revision>
  <cp:lastPrinted>2024-09-20T19:28:00Z</cp:lastPrinted>
  <dcterms:created xsi:type="dcterms:W3CDTF">2024-10-13T21:44:00Z</dcterms:created>
  <dcterms:modified xsi:type="dcterms:W3CDTF">2024-10-25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